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Kyoto</w:t>
      </w:r>
      <w:r>
        <w:t xml:space="preserve"> </w:t>
      </w:r>
      <w:r>
        <w:t xml:space="preserve">Japan</w:t>
      </w:r>
    </w:p>
    <w:bookmarkStart w:id="20" w:name="X3cd21c4e5e1f5963d1ab719fa42b00a11c29e9e"/>
    <w:p>
      <w:pPr>
        <w:pStyle w:val="Heading1"/>
      </w:pPr>
      <w:r>
        <w:t xml:space="preserve">Internship Application Letter: Electronics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Relevant Technology Company in Kyoto]</w:t>
      </w:r>
      <w:r>
        <w:br/>
      </w:r>
      <w:r>
        <w:rPr>
          <w:bCs/>
          <w:b/>
        </w:rPr>
        <w:t xml:space="preserve">Company Address:</w:t>
      </w:r>
      <w:r>
        <w:t xml:space="preserve"> </w:t>
      </w:r>
      <w:r>
        <w:t xml:space="preserve">[Kyoto City, Japan]</w:t>
      </w:r>
    </w:p>
    <w:p>
      <w:pPr>
        <w:pStyle w:val="BodyText"/>
      </w:pPr>
      <w:r>
        <w:rPr>
          <w:iCs/>
          <w:i/>
        </w:rPr>
        <w:t xml:space="preserve">Dear Hiring Manager,</w:t>
      </w:r>
    </w:p>
    <w:p>
      <w:pPr>
        <w:pStyle w:val="BodyText"/>
      </w:pPr>
      <w:r>
        <w:t xml:space="preserve">I am writing with profound enthusiasm to express my earnest interest in the Electronics Engineer Internship position at your esteemed organization in Kyoto, Japan. As a dedicated and forward-thinking engineering student at [Your University], I have meticulously aligned my academic pursuits and technical skills with the innovative spirit that defines Kyoto’s electronics industry—a region renowned for its seamless fusion of traditional craftsmanship and cutting-edge technological precision. This internship opportunity represents not merely a professional stepping stone, but a transformative alignment of my career aspirations with Japan’s legacy of engineering excellence, particularly within the dynamic ecosystem of Kyoto.</w:t>
      </w:r>
    </w:p>
    <w:p>
      <w:pPr>
        <w:pStyle w:val="BodyText"/>
      </w:pPr>
      <w:r>
        <w:t xml:space="preserve">My academic journey has been rigorously focused on the core competencies essential to modern electronics development. I have excelled in advanced coursework spanning Analog and Digital Circuit Design, Embedded Systems Programming (using Arduino, Raspberry Pi, and ARM Cortex-M microcontrollers), PCB Layout Design (Altium Designer, KiCad), Signal Processing, and RF Communication Systems. A pivotal project involved designing a low-power IoT sensor node for environmental monitoring—integrating MEMS sensors with wireless LoRaWAN modules. This required not only mastering schematic capture and EMI mitigation but also optimizing firmware for energy efficiency in resource-constrained environments. The final prototype achieved 20% longer operational life than benchmarks, directly translating to reduced hardware costs and waste—a principle deeply resonant with Kyoto’s commitment to sustainable technology innovation.</w:t>
      </w:r>
    </w:p>
    <w:p>
      <w:pPr>
        <w:pStyle w:val="BodyText"/>
      </w:pPr>
      <w:r>
        <w:t xml:space="preserve">What compels me most toward an internship in Kyoto is its unparalleled position as a hub where Japan’s historical dedication to precision engineering intersects with global technological leadership. Companies like Kyocera, Sharp (headquartered in Sakai but deeply influential in Kansai), and countless SMEs specializing in semiconductor packaging or automotive electronics thrive here, often rooted in the same meticulous ethos that shaped Kyoto’s centuries-old artisanal traditions. I have closely followed your company’s pioneering work on [Mention Specific Technology or Product, e.g., "high-efficiency power converters for renewable energy systems" or "AI-driven sensor fusion in robotics"], and I am eager to contribute my skills to projects that uphold Kyoto’s reputation for marrying technical sophistication with elegant problem-solving. The prospect of learning from engineers who embody the Japanese concept of</w:t>
      </w:r>
      <w:r>
        <w:t xml:space="preserve"> </w:t>
      </w:r>
      <w:r>
        <w:rPr>
          <w:iCs/>
          <w:i/>
        </w:rPr>
        <w:t xml:space="preserve">Monozukuri</w:t>
      </w:r>
      <w:r>
        <w:t xml:space="preserve">—the soulful pursuit of making things well—fuels my application.</w:t>
      </w:r>
    </w:p>
    <w:p>
      <w:pPr>
        <w:pStyle w:val="BodyText"/>
      </w:pPr>
      <w:r>
        <w:t xml:space="preserve">I understand that success in a Japanese engineering environment demands not only technical proficiency but also cultural adaptability and respect for collaborative harmony (</w:t>
      </w:r>
      <w:r>
        <w:rPr>
          <w:iCs/>
          <w:i/>
        </w:rPr>
        <w:t xml:space="preserve">Wa</w:t>
      </w:r>
      <w:r>
        <w:t xml:space="preserve">). To prepare, I have completed foundational Japanese language studies (JLPT N4 level) focusing on workplace communication etiquette. I actively practice</w:t>
      </w:r>
      <w:r>
        <w:t xml:space="preserve"> </w:t>
      </w:r>
      <w:r>
        <w:rPr>
          <w:iCs/>
          <w:i/>
        </w:rPr>
        <w:t xml:space="preserve">Omotenashi</w:t>
      </w:r>
      <w:r>
        <w:t xml:space="preserve">—proactive hospitality—through volunteer work organizing tech workshops for local community centers, where clear communication and patience were essential. Furthermore, I deeply respect Kyoto’s cultural landscape: the quiet precision of Kintsugi (golden repair), the meticulous care in tea ceremony preparation, and the city’s blend of ancient temples with modern R&amp;D parks all mirror the balance between tradition and innovation I seek to embody in electronics engineering.</w:t>
      </w:r>
    </w:p>
    <w:p>
      <w:pPr>
        <w:pStyle w:val="BodyText"/>
      </w:pPr>
      <w:r>
        <w:t xml:space="preserve">My technical toolkit includes proficiency in industry-standard software such as MATLAB/Simulink for system modeling, SPICE for circuit simulation, Git for version control, and Python for data analysis. I have also gained hands-on experience through a summer internship at [Previous Company/University Lab], where I assisted in prototyping an RF amplifier module requiring stringent adherence to Japan’s JIS standards. This involved rigorous testing under thermal stress conditions—a process that mirrored the meticulous quality assurance prevalent in Kyoto’s manufacturing sector. I thrive in team settings where interdisciplinary collaboration is key, as demonstrated by my leadership role in a university robotics team that won [Mention Competition/Recognition], where electrical, mechanical, and software systems integration was paramount.</w:t>
      </w:r>
    </w:p>
    <w:p>
      <w:pPr>
        <w:pStyle w:val="BodyText"/>
      </w:pPr>
      <w:r>
        <w:t xml:space="preserve">Interning with your organization would be the ideal environment to apply my skills while absorbing the nuanced engineering culture of Kyoto. I am not merely seeking to learn from Japan’s technology leaders; I am eager to contribute meaningfully from day one—whether through optimizing PCB layouts for better thermal management, assisting in firmware debugging for embedded systems, or supporting testing protocols that ensure reliability equivalent to Kyoto’s world-class standards. My goal is to grow as an Electronics Engineer who understands that true innovation lies not only in the circuit board but in the collaborative spirit of the team and community surrounding it.</w:t>
      </w:r>
    </w:p>
    <w:p>
      <w:pPr>
        <w:pStyle w:val="BodyText"/>
      </w:pPr>
      <w:r>
        <w:t xml:space="preserve">I am profoundly inspired by Kyoto’s ability to honor its past while relentlessly advancing technology. The chance to immerse myself in this environment—learning from mentors, contributing to projects with real-world impact, and experiencing Japan’s unique work culture firsthand—is a privilege I deeply value. I am confident that my technical skills, cultural preparation, and unwavering commitment to excellence align seamlessly with your team’s objectives and Kyoto’s technological legacy.</w:t>
      </w:r>
    </w:p>
    <w:p>
      <w:pPr>
        <w:pStyle w:val="BodyText"/>
      </w:pPr>
      <w:r>
        <w:t xml:space="preserve">Thank you for considering my application. I have attached my resume, academic transcripts, and a portfolio of relevant project documentation for your review. I welcome the opportunity to discuss how my background in electronics engineering can support your innovative projects during an interview at your earliest convenience. Please feel free to contact me via email at [Your Email] or phone at [Your Phone Number]. I eagerly anticipate the possibility of contributing to Kyoto’s vibrant technology landscape as a future Electronics Engineer.</w:t>
      </w:r>
    </w:p>
    <w:p>
      <w:pPr>
        <w:pStyle w:val="BodyText"/>
      </w:pPr>
      <w:r>
        <w:t xml:space="preserve">With sincere respect and anticipation,</w:t>
      </w:r>
    </w:p>
    <w:p>
      <w:pPr>
        <w:pStyle w:val="BodyText"/>
      </w:pPr>
      <w:r>
        <w:br/>
      </w:r>
    </w:p>
    <w:p>
      <w:pPr>
        <w:pStyle w:val="BodyText"/>
      </w:pPr>
      <w:r>
        <w:t xml:space="preserve">[Your Full Name]</w:t>
      </w:r>
      <w:r>
        <w:br/>
      </w:r>
      <w:r>
        <w:t xml:space="preserve">[Your University and Program, e.g., B.Sc. in Electrical Engineering, Kyoto University]</w:t>
      </w:r>
      <w:r>
        <w:br/>
      </w:r>
      <w:r>
        <w:t xml:space="preserve">[Your Email Address] | [Your Phone Number] | [LinkedIn/Portfolio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 Kyoto Japan</dc:title>
  <dc:creator/>
  <dc:language>en</dc:language>
  <cp:keywords/>
  <dcterms:created xsi:type="dcterms:W3CDTF">2025-12-08T10:50:25Z</dcterms:created>
  <dcterms:modified xsi:type="dcterms:W3CDTF">2025-12-08T10:50:25Z</dcterms:modified>
</cp:coreProperties>
</file>

<file path=docProps/custom.xml><?xml version="1.0" encoding="utf-8"?>
<Properties xmlns="http://schemas.openxmlformats.org/officeDocument/2006/custom-properties" xmlns:vt="http://schemas.openxmlformats.org/officeDocument/2006/docPropsVTypes"/>
</file>